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0B33F8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1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65284B" w:rsidRDefault="003F0148" w:rsidP="002062A6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Why do you believe PMI moved from</w:t>
      </w:r>
      <w:r w:rsidR="0065284B">
        <w:rPr>
          <w:rFonts w:ascii="Candara" w:eastAsia="Times New Roman" w:hAnsi="Candara" w:cs="Times New Roman"/>
          <w:color w:val="000000"/>
          <w:sz w:val="28"/>
          <w:szCs w:val="28"/>
        </w:rPr>
        <w:t xml:space="preserve"> knowledge areas and processes into principles and perfor</w:t>
      </w:r>
      <w:bookmarkStart w:id="0" w:name="_GoBack"/>
      <w:bookmarkEnd w:id="0"/>
      <w:r w:rsidR="0065284B">
        <w:rPr>
          <w:rFonts w:ascii="Candara" w:eastAsia="Times New Roman" w:hAnsi="Candara" w:cs="Times New Roman"/>
          <w:color w:val="000000"/>
          <w:sz w:val="28"/>
          <w:szCs w:val="28"/>
        </w:rPr>
        <w:t>mance domains?</w:t>
      </w:r>
    </w:p>
    <w:p w:rsidR="000B33F8" w:rsidRPr="0065284B" w:rsidRDefault="002062A6" w:rsidP="002062A6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One of the new principles is “</w:t>
      </w:r>
      <w:r w:rsidRPr="002062A6">
        <w:rPr>
          <w:rFonts w:ascii="Candara" w:eastAsia="Times New Roman" w:hAnsi="Candara" w:cs="Times New Roman"/>
          <w:color w:val="000000"/>
          <w:sz w:val="28"/>
          <w:szCs w:val="28"/>
        </w:rPr>
        <w:t>Embrace Adaptability and Resiliency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”. How important is this principles in this changing world?</w:t>
      </w: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o1oAZeKL0CwAAAA="/>
  </w:docVars>
  <w:rsids>
    <w:rsidRoot w:val="009B6C29"/>
    <w:rsid w:val="000B33F8"/>
    <w:rsid w:val="00130B34"/>
    <w:rsid w:val="001C091B"/>
    <w:rsid w:val="002062A6"/>
    <w:rsid w:val="00290C7F"/>
    <w:rsid w:val="003F0148"/>
    <w:rsid w:val="005C74A6"/>
    <w:rsid w:val="0065284B"/>
    <w:rsid w:val="009B6C29"/>
    <w:rsid w:val="00AA37D6"/>
    <w:rsid w:val="00C3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1EF8E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9</cp:revision>
  <dcterms:created xsi:type="dcterms:W3CDTF">2022-11-27T05:20:00Z</dcterms:created>
  <dcterms:modified xsi:type="dcterms:W3CDTF">2022-11-27T05:46:00Z</dcterms:modified>
</cp:coreProperties>
</file>